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4AB2A789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029E5BFD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993D3A" w:rsidRDefault="00D651A2" w:rsidP="00A931D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5BF247E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Analytist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545365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ORCID: </w:t>
      </w:r>
      <w:hyperlink r:id="rId10" w:history="1">
        <w:r w:rsidR="00AC75A8" w:rsidRPr="0054536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da-DK"/>
          </w:rPr>
          <w:t>0000-0002-2825-4921</w:t>
        </w:r>
      </w:hyperlink>
    </w:p>
    <w:p w14:paraId="2C4D8BDF" w14:textId="0FFED3A2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35FBAA27" w14:textId="77777777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eastAsia="Times New Roman" w:hAnsi="Times New Roman" w:cs="Times New Roman"/>
          <w:sz w:val="24"/>
          <w:szCs w:val="24"/>
          <w:lang w:val="da-DK"/>
        </w:rPr>
        <w:t>Frederikke Lykke Witthöft Schytt</w:t>
      </w:r>
    </w:p>
    <w:p w14:paraId="39A17458" w14:textId="49E1A806" w:rsidR="00AC75A8" w:rsidRPr="00545365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tudent </w:t>
      </w:r>
      <w:r w:rsidR="00B63077">
        <w:rPr>
          <w:rFonts w:ascii="Times New Roman" w:hAnsi="Times New Roman" w:cs="Times New Roman"/>
          <w:sz w:val="24"/>
          <w:szCs w:val="24"/>
          <w:lang w:val="da-DK"/>
        </w:rPr>
        <w:t>A</w:t>
      </w: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sistant </w:t>
      </w:r>
    </w:p>
    <w:p w14:paraId="22E8A2E2" w14:textId="77777777" w:rsidR="00545365" w:rsidRDefault="00545365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75A8">
        <w:rPr>
          <w:rFonts w:ascii="Times New Roman" w:hAnsi="Times New Roman" w:cs="Times New Roman"/>
          <w:sz w:val="24"/>
          <w:szCs w:val="24"/>
        </w:rPr>
        <w:t xml:space="preserve">The Danish Center for Social Science Research </w:t>
      </w:r>
    </w:p>
    <w:p w14:paraId="5031066E" w14:textId="24D88EBD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722FA34F" w14:textId="42823C71" w:rsidR="00412547" w:rsidRPr="00412547" w:rsidRDefault="00CC2604" w:rsidP="0041254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gust 26</w:t>
      </w:r>
      <w:bookmarkStart w:id="0" w:name="_GoBack"/>
      <w:bookmarkEnd w:id="0"/>
      <w:r w:rsidR="00412547" w:rsidRPr="00412547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493FB1F3" w14:textId="77777777" w:rsidR="005343D4" w:rsidRPr="00E754FF" w:rsidRDefault="00DF0336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/>
      </w:r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35E1F" w14:textId="77777777" w:rsidR="00C32910" w:rsidRDefault="00C32910" w:rsidP="00C62690">
      <w:pPr>
        <w:spacing w:after="0" w:line="240" w:lineRule="auto"/>
      </w:pPr>
      <w:r>
        <w:separator/>
      </w:r>
    </w:p>
  </w:endnote>
  <w:endnote w:type="continuationSeparator" w:id="0">
    <w:p w14:paraId="3EA24D04" w14:textId="77777777" w:rsidR="00C32910" w:rsidRDefault="00C32910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C487B" w14:textId="77777777" w:rsidR="00C32910" w:rsidRDefault="00C32910" w:rsidP="00C62690">
      <w:pPr>
        <w:spacing w:after="0" w:line="240" w:lineRule="auto"/>
      </w:pPr>
      <w:r>
        <w:separator/>
      </w:r>
    </w:p>
  </w:footnote>
  <w:footnote w:type="continuationSeparator" w:id="0">
    <w:p w14:paraId="389B2970" w14:textId="77777777" w:rsidR="00C32910" w:rsidRDefault="00C32910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sFANf5axU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50C6"/>
    <w:rsid w:val="001D0AD1"/>
    <w:rsid w:val="001F5D16"/>
    <w:rsid w:val="002057D8"/>
    <w:rsid w:val="00206BE5"/>
    <w:rsid w:val="00217A9E"/>
    <w:rsid w:val="00295587"/>
    <w:rsid w:val="002C35C3"/>
    <w:rsid w:val="002D63D7"/>
    <w:rsid w:val="002F418B"/>
    <w:rsid w:val="00412547"/>
    <w:rsid w:val="00422CE1"/>
    <w:rsid w:val="00461EA8"/>
    <w:rsid w:val="005343D4"/>
    <w:rsid w:val="0053665E"/>
    <w:rsid w:val="00545365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900551"/>
    <w:rsid w:val="00993D3A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B63077"/>
    <w:rsid w:val="00C076E9"/>
    <w:rsid w:val="00C10F82"/>
    <w:rsid w:val="00C32910"/>
    <w:rsid w:val="00C472AA"/>
    <w:rsid w:val="00C62690"/>
    <w:rsid w:val="00C666FD"/>
    <w:rsid w:val="00C77CF4"/>
    <w:rsid w:val="00C846B3"/>
    <w:rsid w:val="00C97E5D"/>
    <w:rsid w:val="00CC2604"/>
    <w:rsid w:val="00D31043"/>
    <w:rsid w:val="00D651A2"/>
    <w:rsid w:val="00D71B26"/>
    <w:rsid w:val="00D90A9F"/>
    <w:rsid w:val="00DF0336"/>
    <w:rsid w:val="00E00C60"/>
    <w:rsid w:val="00E218C5"/>
    <w:rsid w:val="00E3003B"/>
    <w:rsid w:val="00E72CE6"/>
    <w:rsid w:val="00E754FF"/>
    <w:rsid w:val="00E91C4F"/>
    <w:rsid w:val="00E9302D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26T09:55:00Z</dcterms:created>
  <dcterms:modified xsi:type="dcterms:W3CDTF">2024-08-26T10:28:00Z</dcterms:modified>
</cp:coreProperties>
</file>